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EC58A" w14:textId="77777777" w:rsidR="00A65D14" w:rsidRDefault="00A65D14" w:rsidP="00A65D14">
      <w:pPr>
        <w:pStyle w:val="Heading2"/>
      </w:pPr>
      <w:r>
        <w:t xml:space="preserve">Name: Haichuan Wei </w:t>
      </w:r>
    </w:p>
    <w:p w14:paraId="28436A2B" w14:textId="77777777" w:rsidR="00A65D14" w:rsidRDefault="00A65D14" w:rsidP="00A65D14">
      <w:pPr>
        <w:pStyle w:val="Heading2"/>
      </w:pPr>
      <w:r>
        <w:t xml:space="preserve">Lab: Lab 7 </w:t>
      </w:r>
    </w:p>
    <w:p w14:paraId="69B309AA" w14:textId="76D99283" w:rsidR="0061756E" w:rsidRDefault="00A65D14" w:rsidP="00A65D14">
      <w:pPr>
        <w:pStyle w:val="Heading2"/>
      </w:pPr>
      <w:r>
        <w:t>Date: 11/3/2021</w:t>
      </w:r>
    </w:p>
    <w:p w14:paraId="13D691B8" w14:textId="44310611" w:rsidR="00A65D14" w:rsidRDefault="00A65D14" w:rsidP="00A65D14"/>
    <w:p w14:paraId="27C2A0C1" w14:textId="6875E078" w:rsidR="00A65D14" w:rsidRDefault="00A65D14" w:rsidP="00A65D14">
      <w:pPr>
        <w:pStyle w:val="Heading1"/>
      </w:pPr>
      <w:r>
        <w:t>Program Description:</w:t>
      </w:r>
    </w:p>
    <w:p w14:paraId="0D31531C" w14:textId="44ED14E7" w:rsidR="00A65D14" w:rsidRDefault="00A65D14" w:rsidP="00A65D14">
      <w:r>
        <w:t xml:space="preserve">This program was made to practice reading </w:t>
      </w:r>
      <w:proofErr w:type="gramStart"/>
      <w:r>
        <w:t>a</w:t>
      </w:r>
      <w:proofErr w:type="gramEnd"/>
      <w:r>
        <w:t xml:space="preserve"> external file using C++ The program opens a file and reads it line by line and it pushes all the data into a vector. Using bult in C++ library like algorithm the program sorts the read data from the file.</w:t>
      </w:r>
      <w:r w:rsidR="00A30544">
        <w:t xml:space="preserve"> The program uses lambda to sort the data. </w:t>
      </w:r>
    </w:p>
    <w:p w14:paraId="5647C87E" w14:textId="1AE37D2A" w:rsidR="00A30544" w:rsidRDefault="00A30544" w:rsidP="00A65D14">
      <w:pPr>
        <w:rPr>
          <w:sz w:val="24"/>
          <w:szCs w:val="24"/>
        </w:rPr>
      </w:pPr>
    </w:p>
    <w:p w14:paraId="2445839C" w14:textId="66DF062A" w:rsidR="00A30544" w:rsidRDefault="00A30544" w:rsidP="00A30544">
      <w:pPr>
        <w:pStyle w:val="Heading1"/>
      </w:pPr>
      <w:r>
        <w:t>Program Source code:</w:t>
      </w:r>
    </w:p>
    <w:p w14:paraId="14FC7425" w14:textId="0CE81D91" w:rsidR="00A30544" w:rsidRDefault="00A30544" w:rsidP="00A30544">
      <w:r>
        <w:t>ReadFile.cpp</w:t>
      </w:r>
    </w:p>
    <w:p w14:paraId="763C21FD" w14:textId="039FA75D" w:rsidR="00A30544" w:rsidRDefault="00A30544" w:rsidP="00A30544">
      <w:r w:rsidRPr="00A30544">
        <w:rPr>
          <w:noProof/>
        </w:rPr>
        <w:drawing>
          <wp:inline distT="0" distB="0" distL="0" distR="0" wp14:anchorId="33BC3BD4" wp14:editId="4295CBB8">
            <wp:extent cx="5943600" cy="1728470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45F32" w14:textId="6E2E8B87" w:rsidR="00A30544" w:rsidRPr="00A30544" w:rsidRDefault="00A30544" w:rsidP="00A30544">
      <w:proofErr w:type="spellStart"/>
      <w:r>
        <w:lastRenderedPageBreak/>
        <w:t>ReadFile.h</w:t>
      </w:r>
      <w:proofErr w:type="spellEnd"/>
      <w:r w:rsidRPr="00A30544">
        <w:rPr>
          <w:noProof/>
        </w:rPr>
        <w:drawing>
          <wp:inline distT="0" distB="0" distL="0" distR="0" wp14:anchorId="153048E3" wp14:editId="2E127D60">
            <wp:extent cx="5943600" cy="351028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0544">
        <w:rPr>
          <w:noProof/>
        </w:rPr>
        <w:drawing>
          <wp:inline distT="0" distB="0" distL="0" distR="0" wp14:anchorId="0AABBCA6" wp14:editId="1543B0F6">
            <wp:extent cx="5943600" cy="2507615"/>
            <wp:effectExtent l="0" t="0" r="0" b="698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FB7E3" w14:textId="3E2049B7" w:rsidR="00A30544" w:rsidRDefault="00A30544" w:rsidP="00A30544">
      <w:r>
        <w:t>Person.cpp</w:t>
      </w:r>
      <w:r w:rsidRPr="00A30544">
        <w:rPr>
          <w:noProof/>
        </w:rPr>
        <w:drawing>
          <wp:inline distT="0" distB="0" distL="0" distR="0" wp14:anchorId="77B8C180" wp14:editId="05387F33">
            <wp:extent cx="5943600" cy="3648710"/>
            <wp:effectExtent l="0" t="0" r="0" b="889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D745" w14:textId="7B380A4A" w:rsidR="00A30544" w:rsidRDefault="00A30544" w:rsidP="00A30544">
      <w:proofErr w:type="spellStart"/>
      <w:r>
        <w:t>Pesron.h</w:t>
      </w:r>
      <w:proofErr w:type="spellEnd"/>
    </w:p>
    <w:p w14:paraId="2F8758F9" w14:textId="5617AB70" w:rsidR="00A30544" w:rsidRDefault="0026593A" w:rsidP="00A30544">
      <w:r w:rsidRPr="0026593A">
        <w:drawing>
          <wp:inline distT="0" distB="0" distL="0" distR="0" wp14:anchorId="6518B9BB" wp14:editId="0A702C01">
            <wp:extent cx="5943600" cy="3325495"/>
            <wp:effectExtent l="0" t="0" r="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A0090" w14:textId="09149265" w:rsidR="00A30544" w:rsidRDefault="00A30544" w:rsidP="00A30544">
      <w:r>
        <w:t>Person.txt</w:t>
      </w:r>
      <w:r w:rsidRPr="00A30544">
        <w:rPr>
          <w:noProof/>
        </w:rPr>
        <w:drawing>
          <wp:inline distT="0" distB="0" distL="0" distR="0" wp14:anchorId="73A4D8DF" wp14:editId="3997DCFA">
            <wp:extent cx="5943600" cy="2867660"/>
            <wp:effectExtent l="0" t="0" r="0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35BF4" w14:textId="77777777" w:rsidR="00A30544" w:rsidRDefault="00A30544" w:rsidP="00A30544">
      <w:r w:rsidRPr="00A30544">
        <w:rPr>
          <w:rStyle w:val="Heading1Char"/>
        </w:rPr>
        <w:t>Code Output:</w:t>
      </w:r>
      <w:r>
        <w:t xml:space="preserve"> </w:t>
      </w:r>
    </w:p>
    <w:p w14:paraId="7540E243" w14:textId="7ED46708" w:rsidR="00A30544" w:rsidRDefault="00A30544" w:rsidP="00A30544">
      <w:r>
        <w:t>All data displayed matched the example</w:t>
      </w:r>
      <w:r w:rsidR="0026593A" w:rsidRPr="0026593A">
        <w:drawing>
          <wp:inline distT="0" distB="0" distL="0" distR="0" wp14:anchorId="35819C3C" wp14:editId="48273FBD">
            <wp:extent cx="5943600" cy="331851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F2846" w14:textId="47F70879" w:rsidR="00A30544" w:rsidRPr="00A30544" w:rsidRDefault="0026593A" w:rsidP="00A30544">
      <w:r w:rsidRPr="0026593A">
        <w:drawing>
          <wp:inline distT="0" distB="0" distL="0" distR="0" wp14:anchorId="6B0CE9F0" wp14:editId="54865880">
            <wp:extent cx="5943600" cy="474726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0544" w:rsidRPr="00A30544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66E04" w14:textId="77777777" w:rsidR="009F1BEB" w:rsidRDefault="009F1BEB" w:rsidP="00A65D14">
      <w:pPr>
        <w:spacing w:after="0" w:line="240" w:lineRule="auto"/>
      </w:pPr>
      <w:r>
        <w:separator/>
      </w:r>
    </w:p>
  </w:endnote>
  <w:endnote w:type="continuationSeparator" w:id="0">
    <w:p w14:paraId="18A71297" w14:textId="77777777" w:rsidR="009F1BEB" w:rsidRDefault="009F1BEB" w:rsidP="00A65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D90F2" w14:textId="77777777" w:rsidR="009F1BEB" w:rsidRDefault="009F1BEB" w:rsidP="00A65D14">
      <w:pPr>
        <w:spacing w:after="0" w:line="240" w:lineRule="auto"/>
      </w:pPr>
      <w:r>
        <w:separator/>
      </w:r>
    </w:p>
  </w:footnote>
  <w:footnote w:type="continuationSeparator" w:id="0">
    <w:p w14:paraId="652FA798" w14:textId="77777777" w:rsidR="009F1BEB" w:rsidRDefault="009F1BEB" w:rsidP="00A65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AD12E" w14:textId="6F77790A" w:rsidR="00A65D14" w:rsidRDefault="00A65D14">
    <w:pPr>
      <w:pStyle w:val="Header"/>
    </w:pPr>
    <w:r>
      <w:t xml:space="preserve">Lab 8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sDAyMre0NLQwsLRU0lEKTi0uzszPAykwrAUAzlDRDywAAAA="/>
  </w:docVars>
  <w:rsids>
    <w:rsidRoot w:val="0047612B"/>
    <w:rsid w:val="0026593A"/>
    <w:rsid w:val="0047612B"/>
    <w:rsid w:val="0061756E"/>
    <w:rsid w:val="009F1BEB"/>
    <w:rsid w:val="00A30544"/>
    <w:rsid w:val="00A65D14"/>
    <w:rsid w:val="00CA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42389B"/>
  <w15:chartTrackingRefBased/>
  <w15:docId w15:val="{811B2A8F-A155-4D45-9713-15ACCB508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D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D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D14"/>
  </w:style>
  <w:style w:type="paragraph" w:styleId="Footer">
    <w:name w:val="footer"/>
    <w:basedOn w:val="Normal"/>
    <w:link w:val="FooterChar"/>
    <w:uiPriority w:val="99"/>
    <w:unhideWhenUsed/>
    <w:rsid w:val="00A65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D14"/>
  </w:style>
  <w:style w:type="character" w:customStyle="1" w:styleId="Heading2Char">
    <w:name w:val="Heading 2 Char"/>
    <w:basedOn w:val="DefaultParagraphFont"/>
    <w:link w:val="Heading2"/>
    <w:uiPriority w:val="9"/>
    <w:rsid w:val="00A65D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65D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Name: Haichuan Wei </vt:lpstr>
      <vt:lpstr>    Lab: Lab 7 </vt:lpstr>
      <vt:lpstr>    Date: 11/3/2021</vt:lpstr>
      <vt:lpstr>Program Description:</vt:lpstr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5</cp:revision>
  <cp:lastPrinted>2021-11-15T00:52:00Z</cp:lastPrinted>
  <dcterms:created xsi:type="dcterms:W3CDTF">2021-11-15T00:03:00Z</dcterms:created>
  <dcterms:modified xsi:type="dcterms:W3CDTF">2021-11-15T00:53:00Z</dcterms:modified>
</cp:coreProperties>
</file>